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89811" w14:textId="65CBAB5E" w:rsidR="00977115" w:rsidRPr="00FF0004" w:rsidRDefault="00977115" w:rsidP="00977115">
      <w:pPr>
        <w:shd w:val="clear" w:color="auto" w:fill="8496B0" w:themeFill="text2" w:themeFillTint="99"/>
        <w:spacing w:before="120" w:after="120" w:line="240" w:lineRule="auto"/>
        <w:jc w:val="center"/>
        <w:rPr>
          <w:sz w:val="28"/>
          <w:szCs w:val="28"/>
        </w:rPr>
      </w:pPr>
      <w:r w:rsidRPr="00FF0004">
        <w:rPr>
          <w:sz w:val="28"/>
          <w:szCs w:val="28"/>
        </w:rPr>
        <w:t xml:space="preserve">Homework </w:t>
      </w:r>
      <w:r w:rsidR="00792960">
        <w:rPr>
          <w:rFonts w:hint="eastAsia"/>
          <w:sz w:val="28"/>
          <w:szCs w:val="28"/>
        </w:rPr>
        <w:t>9</w:t>
      </w:r>
    </w:p>
    <w:p w14:paraId="6CFE9459" w14:textId="77777777" w:rsidR="00977115" w:rsidRDefault="00977115" w:rsidP="00977115">
      <w:pPr>
        <w:shd w:val="clear" w:color="auto" w:fill="FFFFFF"/>
        <w:spacing w:before="100" w:beforeAutospacing="1" w:after="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>
        <w:rPr>
          <w:rFonts w:ascii="Open Sans" w:eastAsia="Times New Roman" w:hAnsi="Open Sans" w:cs="Open Sans"/>
          <w:color w:val="333333"/>
          <w:sz w:val="21"/>
          <w:szCs w:val="21"/>
        </w:rPr>
        <w:t>Description:</w:t>
      </w:r>
    </w:p>
    <w:p w14:paraId="7D8E01CE" w14:textId="77777777" w:rsidR="00977115" w:rsidRDefault="00977115" w:rsidP="009771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There is a class of 3n students (n&gt;0), and the teacher divides the class into n groups according to their seat numbers.</w:t>
      </w:r>
    </w:p>
    <w:p w14:paraId="4BE83632" w14:textId="77777777" w:rsidR="00977115" w:rsidRDefault="00977115" w:rsidP="009771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The class will be seated according to the table below in an n*3 array and according to the groups.</w:t>
      </w:r>
    </w:p>
    <w:tbl>
      <w:tblPr>
        <w:tblW w:w="750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6"/>
        <w:gridCol w:w="2285"/>
        <w:gridCol w:w="2239"/>
      </w:tblGrid>
      <w:tr w:rsidR="00977115" w:rsidRPr="00AD3D0C" w14:paraId="7DA00A48" w14:textId="77777777" w:rsidTr="00C14774">
        <w:trPr>
          <w:jc w:val="center"/>
        </w:trPr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73E778" w14:textId="77777777" w:rsidR="00977115" w:rsidRPr="00145B08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145B08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1st person of Group 1 (Leader)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83AF20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2nd person of Group 1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E231DF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3rd person of Group 1</w:t>
            </w:r>
          </w:p>
        </w:tc>
      </w:tr>
      <w:tr w:rsidR="00977115" w:rsidRPr="00AD3D0C" w14:paraId="0045E92C" w14:textId="77777777" w:rsidTr="00C14774">
        <w:trPr>
          <w:jc w:val="center"/>
        </w:trPr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B756ED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1st person of Group 2 (Leader)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8EBC28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2nd person of Group 2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D52052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3rd person of Group 2</w:t>
            </w:r>
          </w:p>
        </w:tc>
      </w:tr>
      <w:tr w:rsidR="00977115" w:rsidRPr="00AD3D0C" w14:paraId="77F53E81" w14:textId="77777777" w:rsidTr="00C14774">
        <w:trPr>
          <w:jc w:val="center"/>
        </w:trPr>
        <w:tc>
          <w:tcPr>
            <w:tcW w:w="0" w:type="auto"/>
            <w:gridSpan w:val="3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0EE85F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...............</w:t>
            </w:r>
          </w:p>
        </w:tc>
      </w:tr>
      <w:tr w:rsidR="00977115" w:rsidRPr="00AD3D0C" w14:paraId="23D1ADB5" w14:textId="77777777" w:rsidTr="00C14774">
        <w:trPr>
          <w:jc w:val="center"/>
        </w:trPr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6BD9B3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1st person of Group n (Leader)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8B773A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2nd person of Group n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69C5AE" w14:textId="77777777" w:rsidR="00977115" w:rsidRPr="00AD3D0C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3rd person of Group 3</w:t>
            </w:r>
          </w:p>
        </w:tc>
      </w:tr>
    </w:tbl>
    <w:p w14:paraId="3E01B838" w14:textId="77777777" w:rsidR="00977115" w:rsidRPr="00AD3D0C" w:rsidRDefault="00977115" w:rsidP="009771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The first person in each group is the group leader, and they will get extra 10 points at the end of the semester</w:t>
      </w:r>
    </w:p>
    <w:p w14:paraId="63051069" w14:textId="77777777" w:rsidR="00977115" w:rsidRDefault="00977115" w:rsidP="009771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There are two exams during the semester, each accounting for 50% of the total grade.</w:t>
      </w:r>
    </w:p>
    <w:p w14:paraId="545384B4" w14:textId="77777777" w:rsidR="00977115" w:rsidRPr="00AD3D0C" w:rsidRDefault="00977115" w:rsidP="009771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>
        <w:rPr>
          <w:rFonts w:ascii="Open Sans" w:eastAsia="Times New Roman" w:hAnsi="Open Sans" w:cs="Open Sans"/>
          <w:color w:val="333333"/>
          <w:sz w:val="21"/>
          <w:szCs w:val="21"/>
        </w:rPr>
        <w:t>T</w:t>
      </w: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otal grade is still 100 if the grade is over 100.</w:t>
      </w:r>
    </w:p>
    <w:p w14:paraId="2316D132" w14:textId="77777777" w:rsidR="00977115" w:rsidRPr="00E9076F" w:rsidRDefault="00977115" w:rsidP="0097711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Anyone with a grade below 60 will fail.</w:t>
      </w:r>
    </w:p>
    <w:p w14:paraId="3D6442E8" w14:textId="77777777" w:rsidR="00977115" w:rsidRDefault="00977115" w:rsidP="00977115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>Please design a program that allows</w:t>
      </w:r>
      <w:r>
        <w:rPr>
          <w:rFonts w:ascii="Open Sans" w:eastAsia="Times New Roman" w:hAnsi="Open Sans" w:cs="Open Sans"/>
          <w:color w:val="333333"/>
          <w:sz w:val="21"/>
          <w:szCs w:val="21"/>
        </w:rPr>
        <w:t>:</w:t>
      </w:r>
      <w:r w:rsidRPr="00AD3D0C">
        <w:rPr>
          <w:rFonts w:ascii="Open Sans" w:eastAsia="Times New Roman" w:hAnsi="Open Sans" w:cs="Open Sans"/>
          <w:color w:val="333333"/>
          <w:sz w:val="21"/>
          <w:szCs w:val="21"/>
        </w:rPr>
        <w:t xml:space="preserve"> </w:t>
      </w:r>
    </w:p>
    <w:p w14:paraId="4A678CA8" w14:textId="77777777" w:rsidR="00977115" w:rsidRDefault="00977115" w:rsidP="00977115">
      <w:pPr>
        <w:pStyle w:val="a3"/>
        <w:numPr>
          <w:ilvl w:val="0"/>
          <w:numId w:val="2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>
        <w:rPr>
          <w:rFonts w:ascii="Open Sans" w:eastAsia="Times New Roman" w:hAnsi="Open Sans" w:cs="Open Sans"/>
          <w:color w:val="333333"/>
          <w:sz w:val="21"/>
          <w:szCs w:val="21"/>
        </w:rPr>
        <w:t>T</w:t>
      </w:r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 xml:space="preserve">he TA to </w:t>
      </w:r>
      <w:r>
        <w:rPr>
          <w:rFonts w:ascii="Open Sans" w:eastAsia="Times New Roman" w:hAnsi="Open Sans" w:cs="Open Sans"/>
          <w:color w:val="333333"/>
          <w:sz w:val="21"/>
          <w:szCs w:val="21"/>
        </w:rPr>
        <w:t>input</w:t>
      </w:r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 xml:space="preserve"> 3n scores (integer) for the first exam, and the TA will enter -1 to indicate completion, </w:t>
      </w:r>
    </w:p>
    <w:p w14:paraId="018BE2B9" w14:textId="77777777" w:rsidR="00977115" w:rsidRDefault="00977115" w:rsidP="00977115">
      <w:pPr>
        <w:pStyle w:val="a3"/>
        <w:numPr>
          <w:ilvl w:val="0"/>
          <w:numId w:val="2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>
        <w:rPr>
          <w:rFonts w:ascii="Open Sans" w:eastAsia="Times New Roman" w:hAnsi="Open Sans" w:cs="Open Sans"/>
          <w:color w:val="333333"/>
          <w:sz w:val="21"/>
          <w:szCs w:val="21"/>
        </w:rPr>
        <w:t>The TA</w:t>
      </w:r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 xml:space="preserve"> input another 3n </w:t>
      </w:r>
      <w:proofErr w:type="gramStart"/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>scores  (</w:t>
      </w:r>
      <w:proofErr w:type="gramEnd"/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 xml:space="preserve">integer) for the second exam, and finally input -1 again to indicate the end of all entries. </w:t>
      </w:r>
    </w:p>
    <w:p w14:paraId="6E8596F1" w14:textId="77777777" w:rsidR="00977115" w:rsidRDefault="00977115" w:rsidP="00977115">
      <w:pPr>
        <w:pStyle w:val="a3"/>
        <w:numPr>
          <w:ilvl w:val="0"/>
          <w:numId w:val="2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 xml:space="preserve">In the program, please output the results of the whole class for both exams according to the classroom seating (integer), and then output the total results </w:t>
      </w:r>
      <w:bookmarkStart w:id="0" w:name="_Hlk97797972"/>
      <w:r>
        <w:rPr>
          <w:rFonts w:ascii="Open Sans" w:eastAsia="Times New Roman" w:hAnsi="Open Sans" w:cs="Open Sans"/>
          <w:color w:val="333333"/>
          <w:sz w:val="21"/>
          <w:szCs w:val="21"/>
        </w:rPr>
        <w:t xml:space="preserve">then </w:t>
      </w:r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>Round to the second decimal place</w:t>
      </w:r>
      <w:bookmarkEnd w:id="0"/>
      <w:r w:rsidRPr="00145B08">
        <w:rPr>
          <w:rFonts w:ascii="Open Sans" w:eastAsia="Times New Roman" w:hAnsi="Open Sans" w:cs="Open Sans"/>
          <w:color w:val="333333"/>
          <w:sz w:val="21"/>
          <w:szCs w:val="21"/>
        </w:rPr>
        <w:t>, including the group leader's extra point, and please help the teaching assistant to change the failing grade to -1 directly).</w:t>
      </w:r>
    </w:p>
    <w:p w14:paraId="15FC7D30" w14:textId="77777777" w:rsidR="00977115" w:rsidRDefault="00977115" w:rsidP="00977115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</w:p>
    <w:p w14:paraId="125B4D2B" w14:textId="77777777" w:rsidR="00977115" w:rsidRDefault="00977115" w:rsidP="00977115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</w:p>
    <w:p w14:paraId="53AC1CF9" w14:textId="77777777" w:rsidR="00977115" w:rsidRDefault="00977115" w:rsidP="00977115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</w:p>
    <w:p w14:paraId="0CE058B2" w14:textId="77777777" w:rsidR="00977115" w:rsidRDefault="00977115" w:rsidP="00977115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</w:p>
    <w:p w14:paraId="15B76F25" w14:textId="77777777" w:rsidR="00977115" w:rsidRPr="00D02C6A" w:rsidRDefault="00977115" w:rsidP="00977115">
      <w:p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333333"/>
          <w:sz w:val="21"/>
          <w:szCs w:val="21"/>
        </w:rPr>
      </w:pPr>
    </w:p>
    <w:tbl>
      <w:tblPr>
        <w:tblW w:w="750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2"/>
        <w:gridCol w:w="5118"/>
      </w:tblGrid>
      <w:tr w:rsidR="00977115" w:rsidRPr="00AD3D0C" w14:paraId="49CE428D" w14:textId="77777777" w:rsidTr="00C14774">
        <w:trPr>
          <w:trHeight w:val="260"/>
          <w:jc w:val="center"/>
        </w:trPr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2FA70C" w14:textId="77777777" w:rsidR="00977115" w:rsidRPr="00DA4888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DA4888">
              <w:rPr>
                <w:rFonts w:ascii="Open Sans" w:eastAsia="Times New Roman" w:hAnsi="Open Sans" w:cs="Open Sans"/>
                <w:b/>
                <w:bCs/>
                <w:color w:val="333333"/>
                <w:sz w:val="21"/>
                <w:szCs w:val="21"/>
              </w:rPr>
              <w:lastRenderedPageBreak/>
              <w:t>Input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285192" w14:textId="77777777" w:rsidR="00977115" w:rsidRPr="00DA4888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DA4888">
              <w:rPr>
                <w:rFonts w:ascii="Open Sans" w:eastAsia="Times New Roman" w:hAnsi="Open Sans" w:cs="Open Sans"/>
                <w:b/>
                <w:bCs/>
                <w:color w:val="333333"/>
                <w:sz w:val="21"/>
                <w:szCs w:val="21"/>
              </w:rPr>
              <w:t>Output</w:t>
            </w:r>
          </w:p>
        </w:tc>
      </w:tr>
      <w:tr w:rsidR="00977115" w:rsidRPr="00AD3D0C" w14:paraId="2E945C39" w14:textId="77777777" w:rsidTr="00C14774">
        <w:trPr>
          <w:jc w:val="center"/>
        </w:trPr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DC0673" w14:textId="77777777" w:rsidR="00977115" w:rsidRPr="00AD3D0C" w:rsidRDefault="00977115" w:rsidP="00C14774">
            <w:pPr>
              <w:spacing w:after="30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65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7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85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9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10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7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7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5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2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-1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8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9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6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3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95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6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75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2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80</w:t>
            </w:r>
            <w:r w:rsidRPr="00AD3D0C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br/>
              <w:t>-1</w:t>
            </w:r>
          </w:p>
        </w:tc>
        <w:tc>
          <w:tcPr>
            <w:tcW w:w="0" w:type="auto"/>
            <w:tcBorders>
              <w:top w:val="single" w:sz="6" w:space="0" w:color="DDDDDD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BF01A7A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[[ </w:t>
            </w:r>
            <w:proofErr w:type="gramStart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65  70</w:t>
            </w:r>
            <w:proofErr w:type="gramEnd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 85]</w:t>
            </w:r>
          </w:p>
          <w:p w14:paraId="4534BD12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[ 90 </w:t>
            </w:r>
            <w:proofErr w:type="gramStart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100  70</w:t>
            </w:r>
            <w:proofErr w:type="gramEnd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]</w:t>
            </w:r>
          </w:p>
          <w:p w14:paraId="13463408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[ </w:t>
            </w:r>
            <w:proofErr w:type="gramStart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70  50</w:t>
            </w:r>
            <w:proofErr w:type="gramEnd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 20]]</w:t>
            </w:r>
          </w:p>
          <w:p w14:paraId="0746DE3E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</w:p>
          <w:p w14:paraId="44C8A101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[[80 90 60]</w:t>
            </w:r>
          </w:p>
          <w:p w14:paraId="5FD56AD8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[30 95 60]</w:t>
            </w:r>
          </w:p>
          <w:p w14:paraId="1970C540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[75 20 80]]</w:t>
            </w:r>
          </w:p>
          <w:p w14:paraId="164BE77E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</w:p>
          <w:p w14:paraId="78FC8BEF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[[82.5 80.  72.5]</w:t>
            </w:r>
          </w:p>
          <w:p w14:paraId="0B9154C0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[70.  97.5 65</w:t>
            </w:r>
            <w:proofErr w:type="gramStart"/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>. ]</w:t>
            </w:r>
            <w:proofErr w:type="gramEnd"/>
          </w:p>
          <w:p w14:paraId="616D0637" w14:textId="77777777" w:rsidR="00977115" w:rsidRPr="0077768F" w:rsidRDefault="00977115" w:rsidP="00C14774">
            <w:pPr>
              <w:spacing w:after="0" w:line="240" w:lineRule="auto"/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</w:pPr>
            <w:r w:rsidRPr="0077768F">
              <w:rPr>
                <w:rFonts w:ascii="Open Sans" w:eastAsia="Times New Roman" w:hAnsi="Open Sans" w:cs="Open Sans"/>
                <w:color w:val="333333"/>
                <w:sz w:val="21"/>
                <w:szCs w:val="21"/>
              </w:rPr>
              <w:t xml:space="preserve"> [82.5 -1.  -1. ]]</w:t>
            </w:r>
          </w:p>
        </w:tc>
      </w:tr>
    </w:tbl>
    <w:p w14:paraId="6DAE2DA8" w14:textId="77777777" w:rsidR="00FC5204" w:rsidRPr="00FC5204" w:rsidRDefault="00FC5204"/>
    <w:sectPr w:rsidR="00FC5204" w:rsidRPr="00FC5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006A5"/>
    <w:multiLevelType w:val="multilevel"/>
    <w:tmpl w:val="0F7A3E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06490C"/>
    <w:multiLevelType w:val="hybridMultilevel"/>
    <w:tmpl w:val="7A8E3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276285">
    <w:abstractNumId w:val="0"/>
  </w:num>
  <w:num w:numId="2" w16cid:durableId="2089554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TY0NzYxM7MwsTRR0lEKTi0uzszPAykwrAUAWdJ+lSwAAAA="/>
  </w:docVars>
  <w:rsids>
    <w:rsidRoot w:val="00977115"/>
    <w:rsid w:val="001F08EB"/>
    <w:rsid w:val="00226453"/>
    <w:rsid w:val="002318BC"/>
    <w:rsid w:val="00264669"/>
    <w:rsid w:val="00792960"/>
    <w:rsid w:val="00977115"/>
    <w:rsid w:val="00986840"/>
    <w:rsid w:val="00D316FB"/>
    <w:rsid w:val="00FC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5A08C"/>
  <w15:chartTrackingRefBased/>
  <w15:docId w15:val="{874FBC7B-9C07-4EE9-8A25-F5B602713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711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7115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FC5204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FC520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7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Pramono</dc:creator>
  <cp:keywords/>
  <dc:description/>
  <cp:lastModifiedBy>楊右宇</cp:lastModifiedBy>
  <cp:revision>6</cp:revision>
  <dcterms:created xsi:type="dcterms:W3CDTF">2022-03-10T02:32:00Z</dcterms:created>
  <dcterms:modified xsi:type="dcterms:W3CDTF">2023-04-13T06:32:00Z</dcterms:modified>
</cp:coreProperties>
</file>